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58E8" w:rsidRDefault="004E58E8" w:rsidP="004E58E8">
      <w:pPr>
        <w:pStyle w:val="NormalWeb"/>
        <w:jc w:val="right"/>
        <w:rPr>
          <w:rFonts w:ascii="Arial" w:hAnsi="Arial" w:cs="Arial"/>
          <w:noProof/>
          <w:color w:val="000000"/>
        </w:rPr>
      </w:pPr>
    </w:p>
    <w:p w:rsidR="00C65FDC" w:rsidRDefault="00C65FDC" w:rsidP="00C65FDC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Tuesday 8</w:t>
      </w:r>
      <w:r w:rsidRPr="00BE0C10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November 2022</w:t>
      </w:r>
    </w:p>
    <w:p w:rsidR="00C65FDC" w:rsidRDefault="00C65FDC" w:rsidP="00C65FDC">
      <w:pPr>
        <w:rPr>
          <w:rFonts w:ascii="Arial" w:hAnsi="Arial" w:cs="Arial"/>
        </w:rPr>
      </w:pPr>
    </w:p>
    <w:p w:rsidR="00C65FDC" w:rsidRPr="00ED2E0F" w:rsidRDefault="00C65FDC" w:rsidP="00C65FDC">
      <w:pPr>
        <w:rPr>
          <w:rFonts w:ascii="Arial" w:hAnsi="Arial" w:cs="Arial"/>
        </w:rPr>
      </w:pPr>
      <w:r w:rsidRPr="00ED2E0F">
        <w:rPr>
          <w:rFonts w:ascii="Arial" w:hAnsi="Arial" w:cs="Arial"/>
        </w:rPr>
        <w:t>Dear Parents/Carers,</w:t>
      </w:r>
    </w:p>
    <w:p w:rsidR="00C65FDC" w:rsidRPr="00ED2E0F" w:rsidRDefault="00F72A16" w:rsidP="00C65FDC">
      <w:pPr>
        <w:rPr>
          <w:rFonts w:ascii="Arial" w:hAnsi="Arial" w:cs="Arial"/>
          <w:b/>
        </w:rPr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339AF830" wp14:editId="5B30144A">
            <wp:simplePos x="0" y="0"/>
            <wp:positionH relativeFrom="column">
              <wp:posOffset>4693285</wp:posOffset>
            </wp:positionH>
            <wp:positionV relativeFrom="paragraph">
              <wp:posOffset>91170</wp:posOffset>
            </wp:positionV>
            <wp:extent cx="937895" cy="937895"/>
            <wp:effectExtent l="0" t="0" r="0" b="0"/>
            <wp:wrapSquare wrapText="bothSides"/>
            <wp:docPr id="6" name="Picture 6" descr="\\Server02\rachel.birchley$\Downloads\ABW2022_RGB_LOGO_BLACK_HASHTA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erver02\rachel.birchley$\Downloads\ABW2022_RGB_LOGO_BLACK_HASHTA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5FDC" w:rsidRPr="00ED2E0F">
        <w:rPr>
          <w:rFonts w:ascii="Arial" w:hAnsi="Arial" w:cs="Arial"/>
          <w:b/>
        </w:rPr>
        <w:t>Anti-Bullying Week 14</w:t>
      </w:r>
      <w:r w:rsidR="00C65FDC" w:rsidRPr="00ED2E0F">
        <w:rPr>
          <w:rFonts w:ascii="Arial" w:hAnsi="Arial" w:cs="Arial"/>
          <w:b/>
          <w:vertAlign w:val="superscript"/>
        </w:rPr>
        <w:t>th</w:t>
      </w:r>
      <w:r w:rsidR="00C65FDC">
        <w:rPr>
          <w:rFonts w:ascii="Arial" w:hAnsi="Arial" w:cs="Arial"/>
          <w:b/>
          <w:vertAlign w:val="superscript"/>
        </w:rPr>
        <w:t xml:space="preserve"> </w:t>
      </w:r>
      <w:r w:rsidR="00C65FDC" w:rsidRPr="00ED2E0F">
        <w:rPr>
          <w:rFonts w:ascii="Arial" w:hAnsi="Arial" w:cs="Arial"/>
          <w:b/>
        </w:rPr>
        <w:t>-</w:t>
      </w:r>
      <w:r w:rsidR="00C65FDC">
        <w:rPr>
          <w:rFonts w:ascii="Arial" w:hAnsi="Arial" w:cs="Arial"/>
          <w:b/>
        </w:rPr>
        <w:t xml:space="preserve"> </w:t>
      </w:r>
      <w:r w:rsidR="00C65FDC" w:rsidRPr="00ED2E0F">
        <w:rPr>
          <w:rFonts w:ascii="Arial" w:hAnsi="Arial" w:cs="Arial"/>
          <w:b/>
        </w:rPr>
        <w:t>18</w:t>
      </w:r>
      <w:r w:rsidR="00C65FDC" w:rsidRPr="00ED2E0F">
        <w:rPr>
          <w:rFonts w:ascii="Arial" w:hAnsi="Arial" w:cs="Arial"/>
          <w:b/>
          <w:vertAlign w:val="superscript"/>
        </w:rPr>
        <w:t>th</w:t>
      </w:r>
      <w:r w:rsidR="00C65FDC" w:rsidRPr="00ED2E0F">
        <w:rPr>
          <w:rFonts w:ascii="Arial" w:hAnsi="Arial" w:cs="Arial"/>
          <w:b/>
        </w:rPr>
        <w:t xml:space="preserve"> November 2022</w:t>
      </w:r>
    </w:p>
    <w:p w:rsidR="00C65FDC" w:rsidRPr="00ED2E0F" w:rsidRDefault="00C65FDC" w:rsidP="00C65FD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he Anti-</w:t>
      </w:r>
      <w:r w:rsidRPr="00ED2E0F">
        <w:rPr>
          <w:rFonts w:ascii="Arial" w:hAnsi="Arial" w:cs="Arial"/>
        </w:rPr>
        <w:t>Bullying Allian</w:t>
      </w:r>
      <w:r>
        <w:rPr>
          <w:rFonts w:ascii="Arial" w:hAnsi="Arial" w:cs="Arial"/>
        </w:rPr>
        <w:t>ce’s focus for this year’s Anti-Bullying week is ‘Reach Out</w:t>
      </w:r>
      <w:r w:rsidRPr="00ED2E0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by being the change you want to see’. Together we want to enable </w:t>
      </w:r>
      <w:r w:rsidRPr="00ED2E0F">
        <w:rPr>
          <w:rFonts w:ascii="Arial" w:hAnsi="Arial" w:cs="Arial"/>
        </w:rPr>
        <w:t xml:space="preserve">our pupils and wider community to reflect on our behaviour, set positive examples and create kinder communities.  </w:t>
      </w:r>
    </w:p>
    <w:p w:rsidR="00C65FDC" w:rsidRDefault="00C65FDC" w:rsidP="00C65FDC">
      <w:pPr>
        <w:spacing w:after="0"/>
        <w:rPr>
          <w:rFonts w:ascii="Arial" w:hAnsi="Arial" w:cs="Arial"/>
        </w:rPr>
      </w:pPr>
    </w:p>
    <w:p w:rsidR="00C65FDC" w:rsidRPr="00ED2E0F" w:rsidRDefault="00C65FDC" w:rsidP="00C65FDC">
      <w:pPr>
        <w:spacing w:after="0"/>
        <w:rPr>
          <w:rFonts w:ascii="Arial" w:hAnsi="Arial" w:cs="Arial"/>
        </w:rPr>
      </w:pPr>
      <w:r w:rsidRPr="00ED2E0F">
        <w:rPr>
          <w:rFonts w:ascii="Arial" w:hAnsi="Arial" w:cs="Arial"/>
        </w:rPr>
        <w:t xml:space="preserve">Over the week we will be building on the lessons </w:t>
      </w:r>
      <w:r>
        <w:rPr>
          <w:rFonts w:ascii="Arial" w:hAnsi="Arial" w:cs="Arial"/>
        </w:rPr>
        <w:t>already in</w:t>
      </w:r>
      <w:r w:rsidRPr="00ED2E0F">
        <w:rPr>
          <w:rFonts w:ascii="Arial" w:hAnsi="Arial" w:cs="Arial"/>
        </w:rPr>
        <w:t xml:space="preserve"> our school curriculum</w:t>
      </w:r>
      <w:r>
        <w:rPr>
          <w:rFonts w:ascii="Arial" w:hAnsi="Arial" w:cs="Arial"/>
        </w:rPr>
        <w:t xml:space="preserve"> to look</w:t>
      </w:r>
      <w:r w:rsidRPr="00ED2E0F">
        <w:rPr>
          <w:rFonts w:ascii="Arial" w:hAnsi="Arial" w:cs="Arial"/>
        </w:rPr>
        <w:t xml:space="preserve"> at different aspects associated with this subject</w:t>
      </w:r>
      <w:r>
        <w:rPr>
          <w:rFonts w:ascii="Arial" w:hAnsi="Arial" w:cs="Arial"/>
        </w:rPr>
        <w:t>. There will be</w:t>
      </w:r>
      <w:r w:rsidRPr="00ED2E0F">
        <w:rPr>
          <w:rFonts w:ascii="Arial" w:hAnsi="Arial" w:cs="Arial"/>
        </w:rPr>
        <w:t xml:space="preserve"> a focus on reaching out for someone you trust if you need to talk, and asking our pupils for their opinions and feedback. </w:t>
      </w:r>
    </w:p>
    <w:p w:rsidR="00C65FDC" w:rsidRDefault="00C65FDC" w:rsidP="00C65FDC">
      <w:pPr>
        <w:spacing w:after="0"/>
        <w:rPr>
          <w:rFonts w:ascii="Arial" w:hAnsi="Arial" w:cs="Arial"/>
        </w:rPr>
      </w:pPr>
    </w:p>
    <w:p w:rsidR="00C65FDC" w:rsidRPr="00ED2E0F" w:rsidRDefault="00C65FDC" w:rsidP="00C65FDC">
      <w:pPr>
        <w:spacing w:after="0"/>
        <w:rPr>
          <w:rFonts w:ascii="Arial" w:hAnsi="Arial" w:cs="Arial"/>
        </w:rPr>
      </w:pPr>
      <w:r w:rsidRPr="00ED2E0F">
        <w:rPr>
          <w:rFonts w:ascii="Arial" w:hAnsi="Arial" w:cs="Arial"/>
        </w:rPr>
        <w:t>On Monday 14</w:t>
      </w:r>
      <w:r w:rsidRPr="00ED2E0F">
        <w:rPr>
          <w:rFonts w:ascii="Arial" w:hAnsi="Arial" w:cs="Arial"/>
          <w:vertAlign w:val="superscript"/>
        </w:rPr>
        <w:t>th</w:t>
      </w:r>
      <w:r w:rsidRPr="00ED2E0F">
        <w:rPr>
          <w:rFonts w:ascii="Arial" w:hAnsi="Arial" w:cs="Arial"/>
        </w:rPr>
        <w:t xml:space="preserve"> November, we</w:t>
      </w:r>
      <w:r>
        <w:rPr>
          <w:rFonts w:ascii="Arial" w:hAnsi="Arial" w:cs="Arial"/>
        </w:rPr>
        <w:t xml:space="preserve"> will be kick starting the week</w:t>
      </w:r>
      <w:r w:rsidRPr="00ED2E0F">
        <w:rPr>
          <w:rFonts w:ascii="Arial" w:hAnsi="Arial" w:cs="Arial"/>
        </w:rPr>
        <w:t xml:space="preserve"> by taking part in Odd Socks Day, it is a fantastic event, which allows everyone to express their p</w:t>
      </w:r>
      <w:r w:rsidR="00073665">
        <w:rPr>
          <w:rFonts w:ascii="Arial" w:hAnsi="Arial" w:cs="Arial"/>
        </w:rPr>
        <w:t>ersonality or make a statement.</w:t>
      </w:r>
      <w:bookmarkStart w:id="0" w:name="_GoBack"/>
      <w:bookmarkEnd w:id="0"/>
      <w:r w:rsidRPr="00ED2E0F">
        <w:rPr>
          <w:rFonts w:ascii="Arial" w:hAnsi="Arial" w:cs="Arial"/>
        </w:rPr>
        <w:t xml:space="preserve"> We would like to challenge </w:t>
      </w:r>
      <w:r>
        <w:rPr>
          <w:rFonts w:ascii="Arial" w:hAnsi="Arial" w:cs="Arial"/>
        </w:rPr>
        <w:t>your child/young person</w:t>
      </w:r>
      <w:r w:rsidRPr="00ED2E0F">
        <w:rPr>
          <w:rFonts w:ascii="Arial" w:hAnsi="Arial" w:cs="Arial"/>
        </w:rPr>
        <w:t xml:space="preserve"> to come to school wearing so</w:t>
      </w:r>
      <w:r>
        <w:rPr>
          <w:rFonts w:ascii="Arial" w:hAnsi="Arial" w:cs="Arial"/>
        </w:rPr>
        <w:t>me ‘fresh</w:t>
      </w:r>
      <w:r w:rsidR="00A53320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funky foot fashion’. Anything goes -</w:t>
      </w:r>
      <w:r w:rsidRPr="00ED2E0F">
        <w:rPr>
          <w:rFonts w:ascii="Arial" w:hAnsi="Arial" w:cs="Arial"/>
        </w:rPr>
        <w:t xml:space="preserve"> crazy patterns, vivid colours, fluffy, long, short, football, and character</w:t>
      </w:r>
      <w:r>
        <w:rPr>
          <w:rFonts w:ascii="Arial" w:hAnsi="Arial" w:cs="Arial"/>
        </w:rPr>
        <w:t xml:space="preserve"> socks are all welcome -</w:t>
      </w:r>
      <w:r w:rsidRPr="00ED2E0F">
        <w:rPr>
          <w:rFonts w:ascii="Arial" w:hAnsi="Arial" w:cs="Arial"/>
        </w:rPr>
        <w:t xml:space="preserve"> make sure you mix it up and say something about you! </w:t>
      </w:r>
    </w:p>
    <w:p w:rsidR="00C65FDC" w:rsidRDefault="00C65FDC" w:rsidP="00C65FDC">
      <w:pPr>
        <w:spacing w:after="0"/>
        <w:rPr>
          <w:rFonts w:ascii="Arial" w:hAnsi="Arial" w:cs="Arial"/>
        </w:rPr>
      </w:pPr>
    </w:p>
    <w:p w:rsidR="00C65FDC" w:rsidRPr="00ED2E0F" w:rsidRDefault="00C65FDC" w:rsidP="00C65FD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As well as Children in N</w:t>
      </w:r>
      <w:r w:rsidRPr="00ED2E0F">
        <w:rPr>
          <w:rFonts w:ascii="Arial" w:hAnsi="Arial" w:cs="Arial"/>
        </w:rPr>
        <w:t>eed, we will finish the week with Friendship Friday</w:t>
      </w:r>
      <w:r w:rsidR="00A53320">
        <w:rPr>
          <w:rFonts w:ascii="Arial" w:hAnsi="Arial" w:cs="Arial"/>
        </w:rPr>
        <w:t>.</w:t>
      </w:r>
    </w:p>
    <w:p w:rsidR="00C65FDC" w:rsidRDefault="00C65FDC" w:rsidP="00C65FDC">
      <w:pPr>
        <w:spacing w:after="0"/>
        <w:rPr>
          <w:rFonts w:ascii="Arial" w:hAnsi="Arial" w:cs="Arial"/>
        </w:rPr>
      </w:pPr>
    </w:p>
    <w:p w:rsidR="00C65FDC" w:rsidRPr="00ED2E0F" w:rsidRDefault="00C65FDC" w:rsidP="00C65FDC">
      <w:pPr>
        <w:spacing w:after="0"/>
        <w:rPr>
          <w:rFonts w:ascii="Arial" w:hAnsi="Arial" w:cs="Arial"/>
          <w:b/>
        </w:rPr>
      </w:pPr>
      <w:r w:rsidRPr="00ED2E0F">
        <w:rPr>
          <w:rFonts w:ascii="Arial" w:hAnsi="Arial" w:cs="Arial"/>
        </w:rPr>
        <w:t>If you woul</w:t>
      </w:r>
      <w:r>
        <w:rPr>
          <w:rFonts w:ascii="Arial" w:hAnsi="Arial" w:cs="Arial"/>
        </w:rPr>
        <w:t>d like know more about the Anti-</w:t>
      </w:r>
      <w:r w:rsidRPr="00ED2E0F">
        <w:rPr>
          <w:rFonts w:ascii="Arial" w:hAnsi="Arial" w:cs="Arial"/>
        </w:rPr>
        <w:t>Bullying Alliance and their wor</w:t>
      </w:r>
      <w:r>
        <w:rPr>
          <w:rFonts w:ascii="Arial" w:hAnsi="Arial" w:cs="Arial"/>
        </w:rPr>
        <w:t xml:space="preserve">k, please take a look at their website: </w:t>
      </w:r>
      <w:hyperlink r:id="rId9" w:history="1">
        <w:r w:rsidR="00A53320" w:rsidRPr="001A0D0E">
          <w:rPr>
            <w:rStyle w:val="Hyperlink"/>
            <w:rFonts w:ascii="Arial" w:hAnsi="Arial" w:cs="Arial"/>
          </w:rPr>
          <w:t>www.anti-bullyingalliance.org.uk</w:t>
        </w:r>
      </w:hyperlink>
      <w:r w:rsidR="00A53320">
        <w:rPr>
          <w:rFonts w:ascii="Arial" w:hAnsi="Arial" w:cs="Arial"/>
        </w:rPr>
        <w:t>.</w:t>
      </w:r>
    </w:p>
    <w:p w:rsidR="00C65FDC" w:rsidRDefault="00C65FDC" w:rsidP="00C65FDC">
      <w:pPr>
        <w:spacing w:after="0"/>
        <w:rPr>
          <w:rFonts w:ascii="Arial" w:hAnsi="Arial" w:cs="Arial"/>
        </w:rPr>
      </w:pPr>
    </w:p>
    <w:p w:rsidR="00C65FDC" w:rsidRDefault="00C65FDC" w:rsidP="00C65FDC">
      <w:pPr>
        <w:spacing w:after="0"/>
        <w:rPr>
          <w:rFonts w:ascii="Arial" w:hAnsi="Arial" w:cs="Arial"/>
        </w:rPr>
      </w:pPr>
      <w:r w:rsidRPr="00ED2E0F">
        <w:rPr>
          <w:rFonts w:ascii="Arial" w:hAnsi="Arial" w:cs="Arial"/>
        </w:rPr>
        <w:t>We appreciate your support in helping us to highlight such an important subject, and I look forward to seeing some fashionable feet!</w:t>
      </w:r>
      <w:r w:rsidR="00F72A16" w:rsidRPr="00F72A16">
        <w:rPr>
          <w:rFonts w:ascii="Arial" w:hAnsi="Arial" w:cs="Arial"/>
          <w:noProof/>
          <w:lang w:eastAsia="en-GB"/>
        </w:rPr>
        <w:t xml:space="preserve"> </w:t>
      </w:r>
    </w:p>
    <w:p w:rsidR="00C65FDC" w:rsidRDefault="00C65FDC" w:rsidP="00C65FDC">
      <w:pPr>
        <w:spacing w:after="0"/>
        <w:rPr>
          <w:rFonts w:ascii="Arial" w:hAnsi="Arial" w:cs="Arial"/>
        </w:rPr>
      </w:pPr>
    </w:p>
    <w:p w:rsidR="00C65FDC" w:rsidRDefault="00C65FDC" w:rsidP="00C65FDC">
      <w:pPr>
        <w:rPr>
          <w:rFonts w:ascii="Arial" w:hAnsi="Arial" w:cs="Arial"/>
        </w:rPr>
      </w:pPr>
      <w:r>
        <w:rPr>
          <w:rFonts w:ascii="Arial" w:hAnsi="Arial" w:cs="Arial"/>
        </w:rPr>
        <w:t>Yours sincerely,</w:t>
      </w:r>
    </w:p>
    <w:p w:rsidR="00C65FDC" w:rsidRDefault="00C65FDC" w:rsidP="00C65FDC">
      <w:pPr>
        <w:spacing w:after="0"/>
        <w:rPr>
          <w:rFonts w:ascii="Arial" w:hAnsi="Arial" w:cs="Arial"/>
        </w:rPr>
      </w:pPr>
    </w:p>
    <w:p w:rsidR="00C65FDC" w:rsidRPr="006E2FE7" w:rsidRDefault="00C65FDC" w:rsidP="00C65FDC">
      <w:pPr>
        <w:spacing w:after="0"/>
        <w:rPr>
          <w:rFonts w:ascii="Arial" w:hAnsi="Arial" w:cs="Arial"/>
        </w:rPr>
      </w:pPr>
      <w:r w:rsidRPr="006E2FE7">
        <w:rPr>
          <w:rFonts w:ascii="Arial" w:hAnsi="Arial" w:cs="Arial"/>
        </w:rPr>
        <w:t>David Quinn</w:t>
      </w:r>
    </w:p>
    <w:p w:rsidR="00C65FDC" w:rsidRPr="006E2FE7" w:rsidRDefault="00C65FDC" w:rsidP="00C65FDC">
      <w:pPr>
        <w:spacing w:after="0"/>
        <w:rPr>
          <w:rFonts w:ascii="Arial" w:hAnsi="Arial" w:cs="Arial"/>
        </w:rPr>
      </w:pPr>
      <w:r w:rsidRPr="006E2FE7">
        <w:rPr>
          <w:rFonts w:ascii="Arial" w:hAnsi="Arial" w:cs="Arial"/>
        </w:rPr>
        <w:t>Leader of Learning – Behaviour for Learning</w:t>
      </w:r>
    </w:p>
    <w:p w:rsidR="00C65FDC" w:rsidRDefault="00C65FDC" w:rsidP="004E58E8">
      <w:pPr>
        <w:pStyle w:val="NormalWeb"/>
        <w:jc w:val="right"/>
        <w:rPr>
          <w:rFonts w:ascii="Arial" w:hAnsi="Arial" w:cs="Arial"/>
          <w:noProof/>
          <w:color w:val="000000"/>
        </w:rPr>
      </w:pPr>
    </w:p>
    <w:p w:rsidR="00303ACF" w:rsidRPr="00303ACF" w:rsidRDefault="00303ACF" w:rsidP="00303ACF"/>
    <w:sectPr w:rsidR="00303ACF" w:rsidRPr="00303ACF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2FE7" w:rsidRDefault="006E2FE7">
      <w:r>
        <w:separator/>
      </w:r>
    </w:p>
  </w:endnote>
  <w:endnote w:type="continuationSeparator" w:id="0">
    <w:p w:rsidR="006E2FE7" w:rsidRDefault="006E2F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tillium Web"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2FE7" w:rsidRDefault="006E2FE7">
    <w:pPr>
      <w:pStyle w:val="Footer"/>
      <w:rPr>
        <w:noProof/>
      </w:rPr>
    </w:pPr>
  </w:p>
  <w:p w:rsidR="006E2FE7" w:rsidRDefault="006E2FE7">
    <w:pPr>
      <w:pStyle w:val="Footer"/>
      <w:rPr>
        <w:noProof/>
      </w:rPr>
    </w:pPr>
  </w:p>
  <w:p w:rsidR="006E2FE7" w:rsidRDefault="006E2FE7">
    <w:pPr>
      <w:pStyle w:val="Footer"/>
      <w:rPr>
        <w:noProof/>
      </w:rPr>
    </w:pPr>
    <w:r>
      <w:rPr>
        <w:noProof/>
        <w:lang w:eastAsia="en-GB"/>
      </w:rPr>
      <w:drawing>
        <wp:anchor distT="0" distB="0" distL="114300" distR="114300" simplePos="0" relativeHeight="251677696" behindDoc="0" locked="0" layoutInCell="1" allowOverlap="1">
          <wp:simplePos x="0" y="0"/>
          <wp:positionH relativeFrom="column">
            <wp:posOffset>5659333</wp:posOffset>
          </wp:positionH>
          <wp:positionV relativeFrom="paragraph">
            <wp:posOffset>120679</wp:posOffset>
          </wp:positionV>
          <wp:extent cx="412770" cy="408562"/>
          <wp:effectExtent l="0" t="0" r="635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2770" cy="4085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6E2FE7" w:rsidRDefault="006E2FE7">
    <w:pPr>
      <w:pStyle w:val="Footer"/>
    </w:pPr>
    <w:r>
      <w:rPr>
        <w:rFonts w:ascii="Titillium Web" w:hAnsi="Titillium Web"/>
        <w:noProof/>
        <w:lang w:eastAsia="en-GB"/>
      </w:rPr>
      <w:drawing>
        <wp:anchor distT="0" distB="0" distL="114300" distR="114300" simplePos="0" relativeHeight="251678720" behindDoc="0" locked="0" layoutInCell="1" allowOverlap="1">
          <wp:simplePos x="0" y="0"/>
          <wp:positionH relativeFrom="column">
            <wp:posOffset>3550555</wp:posOffset>
          </wp:positionH>
          <wp:positionV relativeFrom="paragraph">
            <wp:posOffset>53975</wp:posOffset>
          </wp:positionV>
          <wp:extent cx="873083" cy="262215"/>
          <wp:effectExtent l="0" t="0" r="3810" b="5080"/>
          <wp:wrapNone/>
          <wp:docPr id="4" name="Picture 4" descr="C:\Users\rachel.birchley\AppData\Local\Microsoft\Windows\INetCache\Content.Word\The Sports Trust Logo (Linear) colour on wh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achel.birchley\AppData\Local\Microsoft\Windows\INetCache\Content.Word\The Sports Trust Logo (Linear) colour on white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3083" cy="262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2FE7" w:rsidRDefault="006E2FE7">
      <w:r>
        <w:separator/>
      </w:r>
    </w:p>
  </w:footnote>
  <w:footnote w:type="continuationSeparator" w:id="0">
    <w:p w:rsidR="006E2FE7" w:rsidRDefault="006E2F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2FE7" w:rsidRPr="001C73C7" w:rsidRDefault="006E2FE7" w:rsidP="001C73C7">
    <w:pPr>
      <w:spacing w:line="192" w:lineRule="auto"/>
      <w:ind w:left="-709"/>
      <w:jc w:val="both"/>
      <w:rPr>
        <w:rFonts w:ascii="Titillium Web" w:hAnsi="Titillium Web"/>
        <w:b/>
        <w:noProof/>
        <w:color w:val="007EC6" w:themeColor="text2"/>
      </w:rPr>
    </w:pPr>
    <w:r w:rsidRPr="004E58E8">
      <w:rPr>
        <w:b/>
        <w:noProof/>
        <w:lang w:eastAsia="en-GB"/>
      </w:rPr>
      <mc:AlternateContent>
        <mc:Choice Requires="wpg">
          <w:drawing>
            <wp:anchor distT="0" distB="0" distL="114300" distR="114300" simplePos="0" relativeHeight="251675648" behindDoc="0" locked="0" layoutInCell="1" allowOverlap="1">
              <wp:simplePos x="0" y="0"/>
              <wp:positionH relativeFrom="column">
                <wp:posOffset>-652203</wp:posOffset>
              </wp:positionH>
              <wp:positionV relativeFrom="paragraph">
                <wp:posOffset>-223762</wp:posOffset>
              </wp:positionV>
              <wp:extent cx="6981825" cy="10246994"/>
              <wp:effectExtent l="0" t="0" r="28575" b="2540"/>
              <wp:wrapNone/>
              <wp:docPr id="23" name="Group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81825" cy="10246994"/>
                        <a:chOff x="109182" y="0"/>
                        <a:chExt cx="6981825" cy="10247098"/>
                      </a:xfrm>
                    </wpg:grpSpPr>
                    <pic:pic xmlns:pic="http://schemas.openxmlformats.org/drawingml/2006/picture">
                      <pic:nvPicPr>
                        <pic:cNvPr id="3" name="Picture 2" descr="C:\Users\george.holness\AppData\Local\Microsoft\Windows\INetCache\Content.Word\TBF LOGO - COL - S - WHITE BG - HI RES CMYK.JP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4285"/>
                        <a:stretch/>
                      </pic:blipFill>
                      <pic:spPr bwMode="auto">
                        <a:xfrm>
                          <a:off x="5663821" y="0"/>
                          <a:ext cx="1193165" cy="13716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1" name="Picture 11" descr="C:\Users\george.holness\AppData\Local\Microsoft\Windows\INetCache\Content.Word\KsENT 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15192" y="9089409"/>
                          <a:ext cx="1066800" cy="386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2" name="Picture 12" descr="C:\Users\george.holness\AppData\Local\Microsoft\Windows\INetCache\Content.Word\CSNET logo sig.png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190875" y="8721488"/>
                          <a:ext cx="1104900" cy="1104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3" name="Picture 13" descr="C:\Users\george.holness\AppData\Local\Microsoft\Windows\INetCache\Content.Word\Ofsted_Outstanding_OP_Colour.jpg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237027" y="9089409"/>
                          <a:ext cx="50482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4" name="Straight Connector 14"/>
                      <wps:cNvCnPr/>
                      <wps:spPr>
                        <a:xfrm flipV="1">
                          <a:off x="109182" y="9662615"/>
                          <a:ext cx="698182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16" name="Picture 16" descr="C:\Users\george.holness\AppData\Local\Microsoft\Windows\INetCache\Content.Word\EcoSchools_logo_FINAL_CMYK.JPG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82924" y="9786725"/>
                          <a:ext cx="38862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8" name="Picture 18" descr="Meadow High School - Inclusion Quality Mark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268919" y="9800988"/>
                          <a:ext cx="447675" cy="412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9" name="Picture 19" descr="St Benedicts - Basic Skills Agency Quality Mark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07185" y="9761323"/>
                          <a:ext cx="37274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0" name="Picture 20" descr="C:\Users\george.holness\AppData\Local\Microsoft\Windows\INetCache\Content.Word\Move Logo.png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316092" y="9800986"/>
                          <a:ext cx="42291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2" name="Picture 22" descr="Welcome – Brays School"/>
                        <pic:cNvPicPr>
                          <a:picLocks noChangeAspect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546436" y="9826388"/>
                          <a:ext cx="387350" cy="38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FEE4D7D" id="Group 23" o:spid="_x0000_s1026" style="position:absolute;margin-left:-51.35pt;margin-top:-17.6pt;width:549.75pt;height:806.85pt;z-index:251675648;mso-width-relative:margin;mso-height-relative:margin" coordorigin="1091" coordsize="69818,10247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9P/////////////////////////////////////////r0f//////////////&#10;///////////////////////////36f7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hzdf/////////////////&#10;/////////////////////92vlrf0/////////////////////////////////////8WMaKfn////&#10;/////////////////////////////////8yciaTn////////////////////////////////////&#10;//rOu8b1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cxb31/////////////////////////////////////7+TeoXF////////&#10;////////////////////////////25BbPWWo9v/////////////////////////////////+vHU0&#10;AFSb6//////////////////////////////////TlH5JLE6a7P//////////////////////////&#10;/////9jUyrN+ZW2l+f////////////////////////////////////TFrq/J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3l4+Pk5ujt8fn//////////////////////////////bGU&#10;kpKVmZ2jqbK80O3//////////////////////////51TR0lNUVZgc4qv1vz/////////////////&#10;/////////7JWABo1UG2LrtL3/////////////////////////////81vPl97mbfX+f//////////&#10;/////////////////////+6fg6bC4f/////////////////////////////////////jzuv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56638;width:11931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">
                <v:imagedata r:id="rId10" o:title="TBF LOGO - COL - S - WHITE BG - HI RES CMYK" cropbottom="9362f"/>
                <v:path arrowok="t"/>
              </v:shape>
              <v:shape id="Picture 11" o:spid="_x0000_s1028" type="#_x0000_t75" style="position:absolute;left:6151;top:90894;width:10668;height:3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">
                <v:imagedata r:id="rId11" o:title="KsENT Logo"/>
                <v:path arrowok="t"/>
              </v:shape>
              <v:shape id="Picture 12" o:spid="_x0000_s1029" type="#_x0000_t75" style="position:absolute;left:31908;top:87214;width:11049;height:11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">
                <v:imagedata r:id="rId12" o:title="CSNET logo sig"/>
                <v:path arrowok="t"/>
              </v:shape>
              <v:shape id="Picture 13" o:spid="_x0000_s1030" type="#_x0000_t75" style="position:absolute;left:62370;top:90894;width:5048;height:5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">
                <v:imagedata r:id="rId13" o:title="Ofsted_Outstanding_OP_Colour"/>
                <v:path arrowok="t"/>
              </v:shape>
              <v:line id="Straight Connector 14" o:spid="_x0000_s1031" style="position:absolute;flip:y;visibility:visible;mso-wrap-style:square" from="1091,96626" to="70910,96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" strokecolor="#bfbfbf [2408]" strokeweight="1.5pt">
                <v:stroke joinstyle="miter"/>
              </v:line>
              <v:shape id="Picture 16" o:spid="_x0000_s1032" type="#_x0000_t75" style="position:absolute;left:3829;top:97867;width:3886;height:4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">
                <v:imagedata r:id="rId14" o:title="EcoSchools_logo_FINAL_CMYK"/>
                <v:path arrowok="t"/>
              </v:shape>
              <v:shape id="Picture 18" o:spid="_x0000_s1033" type="#_x0000_t75" alt="Meadow High School - Inclusion Quality Mark" style="position:absolute;left:12689;top:98009;width:4476;height:4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">
                <v:imagedata r:id="rId15" o:title="Meadow High School - Inclusion Quality Mark"/>
                <v:path arrowok="t"/>
              </v:shape>
              <v:shape id="Picture 19" o:spid="_x0000_s1034" type="#_x0000_t75" alt="St Benedicts - Basic Skills Agency Quality Mark" style="position:absolute;left:23071;top:97613;width:3728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">
                <v:imagedata r:id="rId16" o:title="St Benedicts - Basic Skills Agency Quality Mark"/>
                <v:path arrowok="t"/>
              </v:shape>
              <v:shape id="Picture 20" o:spid="_x0000_s1035" type="#_x0000_t75" style="position:absolute;left:33160;top:98009;width:4230;height:4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">
                <v:imagedata r:id="rId17" o:title="Move Logo"/>
                <v:path arrowok="t"/>
              </v:shape>
              <v:shape id="Picture 22" o:spid="_x0000_s1036" type="#_x0000_t75" alt="Welcome – Brays School" style="position:absolute;left:55464;top:98263;width:3873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">
                <v:imagedata r:id="rId18" o:title="Welcome – Brays School"/>
                <v:path arrowok="t"/>
              </v:shape>
            </v:group>
          </w:pict>
        </mc:Fallback>
      </mc:AlternateContent>
    </w:r>
    <w:r>
      <w:rPr>
        <w:rFonts w:ascii="Titillium Web" w:hAnsi="Titillium Web"/>
        <w:b/>
        <w:noProof/>
        <w:color w:val="007EC6" w:themeColor="text2"/>
        <w:lang w:eastAsia="en-GB"/>
      </w:rPr>
      <w:drawing>
        <wp:inline distT="0" distB="0" distL="0" distR="0">
          <wp:extent cx="2746946" cy="105058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 Beacon folkestone for lh.png"/>
                  <pic:cNvPicPr/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7483" cy="1104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E2FE7" w:rsidRDefault="006E2FE7" w:rsidP="004E58E8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CC3F03"/>
    <w:multiLevelType w:val="hybridMultilevel"/>
    <w:tmpl w:val="52865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9B01B4"/>
    <w:multiLevelType w:val="hybridMultilevel"/>
    <w:tmpl w:val="30825A38"/>
    <w:lvl w:ilvl="0" w:tplc="8D28C7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1A09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668C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205E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70C7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385B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BAE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AA5C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4E12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B74DF"/>
    <w:multiLevelType w:val="hybridMultilevel"/>
    <w:tmpl w:val="D1589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E1D13"/>
    <w:multiLevelType w:val="hybridMultilevel"/>
    <w:tmpl w:val="4776D1A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0E5A21"/>
    <w:multiLevelType w:val="hybridMultilevel"/>
    <w:tmpl w:val="ECDC5A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6"/>
  <w:proofState w:spelling="clean" w:grammar="clean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szA0szQ1MjUwMLZU0lEKTi0uzszPAykwqgUAo8LEJywAAAA="/>
  </w:docVars>
  <w:rsids>
    <w:rsidRoot w:val="001F7320"/>
    <w:rsid w:val="00073665"/>
    <w:rsid w:val="001C73C7"/>
    <w:rsid w:val="001F3B7E"/>
    <w:rsid w:val="001F7320"/>
    <w:rsid w:val="002650FA"/>
    <w:rsid w:val="002B22AF"/>
    <w:rsid w:val="002F3871"/>
    <w:rsid w:val="00303ACF"/>
    <w:rsid w:val="0037205D"/>
    <w:rsid w:val="003A7AB1"/>
    <w:rsid w:val="003C005E"/>
    <w:rsid w:val="003E5BA4"/>
    <w:rsid w:val="004C2C21"/>
    <w:rsid w:val="004E58E8"/>
    <w:rsid w:val="005464FB"/>
    <w:rsid w:val="005713FB"/>
    <w:rsid w:val="00574C29"/>
    <w:rsid w:val="005F0A2C"/>
    <w:rsid w:val="006E2FE7"/>
    <w:rsid w:val="007E5857"/>
    <w:rsid w:val="00A007B1"/>
    <w:rsid w:val="00A53320"/>
    <w:rsid w:val="00C65FDC"/>
    <w:rsid w:val="00C75409"/>
    <w:rsid w:val="00D55472"/>
    <w:rsid w:val="00D74EBB"/>
    <w:rsid w:val="00E86932"/>
    <w:rsid w:val="00EE3C02"/>
    <w:rsid w:val="00F72A16"/>
    <w:rsid w:val="00F77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3329E41D"/>
  <w15:chartTrackingRefBased/>
  <w15:docId w15:val="{BE310F5F-804E-427A-85BA-7EA974E72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2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FDC"/>
    <w:rPr>
      <w:rFonts w:asciiTheme="minorHAnsi" w:hAnsiTheme="minorHAnsi" w:cstheme="minorBid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  <w:ind w:left="851"/>
    </w:pPr>
    <w:rPr>
      <w:rFonts w:ascii="Arial" w:hAnsi="Arial" w:cs="Arial"/>
      <w:szCs w:val="24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  <w:ind w:left="851"/>
    </w:pPr>
    <w:rPr>
      <w:rFonts w:ascii="Arial" w:hAnsi="Arial" w:cs="Arial"/>
      <w:szCs w:val="24"/>
    </w:r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  <w:contextualSpacing/>
    </w:pPr>
    <w:rPr>
      <w:rFonts w:ascii="Arial" w:hAnsi="Arial" w:cs="Arial"/>
      <w:szCs w:val="24"/>
    </w:rPr>
  </w:style>
  <w:style w:type="paragraph" w:styleId="NoSpacing">
    <w:name w:val="No Spacing"/>
    <w:uiPriority w:val="1"/>
    <w:qFormat/>
    <w:rsid w:val="002F3871"/>
    <w:pPr>
      <w:spacing w:after="0" w:line="240" w:lineRule="auto"/>
    </w:pPr>
  </w:style>
  <w:style w:type="table" w:styleId="TableGrid">
    <w:name w:val="Table Grid"/>
    <w:basedOn w:val="TableNormal"/>
    <w:uiPriority w:val="39"/>
    <w:rsid w:val="00546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D55472"/>
    <w:pPr>
      <w:spacing w:after="0" w:line="240" w:lineRule="auto"/>
    </w:pPr>
    <w:rPr>
      <w:rFonts w:ascii="Calibri" w:hAnsi="Calibri" w:cs="Calibri"/>
    </w:rPr>
  </w:style>
  <w:style w:type="paragraph" w:styleId="PlainText">
    <w:name w:val="Plain Text"/>
    <w:basedOn w:val="Normal"/>
    <w:link w:val="PlainTextChar"/>
    <w:uiPriority w:val="99"/>
    <w:unhideWhenUsed/>
    <w:rsid w:val="001F3B7E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F3B7E"/>
    <w:rPr>
      <w:rFonts w:ascii="Consolas" w:eastAsia="Calibri" w:hAnsi="Consolas" w:cs="Times New Roman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0A2C"/>
    <w:pPr>
      <w:numPr>
        <w:ilvl w:val="1"/>
      </w:numPr>
      <w:spacing w:line="240" w:lineRule="auto"/>
      <w:ind w:left="851"/>
    </w:pPr>
    <w:rPr>
      <w:rFonts w:eastAsiaTheme="minorEastAsia"/>
      <w:color w:val="567FA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F0A2C"/>
    <w:rPr>
      <w:rFonts w:asciiTheme="minorHAnsi" w:eastAsiaTheme="minorEastAsia" w:hAnsiTheme="minorHAnsi" w:cstheme="minorBidi"/>
      <w:color w:val="567FA2" w:themeColor="text1" w:themeTint="A5"/>
      <w:spacing w:val="15"/>
      <w:szCs w:val="22"/>
    </w:rPr>
  </w:style>
  <w:style w:type="paragraph" w:styleId="NormalWeb">
    <w:name w:val="Normal (Web)"/>
    <w:basedOn w:val="Normal"/>
    <w:uiPriority w:val="99"/>
    <w:unhideWhenUsed/>
    <w:rsid w:val="004E58E8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E58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8E8"/>
    <w:pPr>
      <w:spacing w:after="0" w:line="240" w:lineRule="auto"/>
      <w:ind w:left="851"/>
    </w:pPr>
    <w:rPr>
      <w:rFonts w:ascii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8E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nti-bullyingalliance.org.uk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3.jpeg"/><Relationship Id="rId18" Type="http://schemas.openxmlformats.org/officeDocument/2006/relationships/image" Target="media/image18.jpeg"/><Relationship Id="rId3" Type="http://schemas.openxmlformats.org/officeDocument/2006/relationships/image" Target="media/image4.png"/><Relationship Id="rId7" Type="http://schemas.openxmlformats.org/officeDocument/2006/relationships/image" Target="media/image8.jpe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" Type="http://schemas.openxmlformats.org/officeDocument/2006/relationships/image" Target="media/image3.png"/><Relationship Id="rId16" Type="http://schemas.openxmlformats.org/officeDocument/2006/relationships/image" Target="media/image16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11" Type="http://schemas.openxmlformats.org/officeDocument/2006/relationships/image" Target="media/image11.png"/><Relationship Id="rId5" Type="http://schemas.openxmlformats.org/officeDocument/2006/relationships/image" Target="media/image6.jpeg"/><Relationship Id="rId15" Type="http://schemas.openxmlformats.org/officeDocument/2006/relationships/image" Target="media/image15.jpeg"/><Relationship Id="rId10" Type="http://schemas.openxmlformats.org/officeDocument/2006/relationships/image" Target="media/image100.jpeg"/><Relationship Id="rId19" Type="http://schemas.openxmlformats.org/officeDocument/2006/relationships/image" Target="media/image13.png"/><Relationship Id="rId4" Type="http://schemas.openxmlformats.org/officeDocument/2006/relationships/image" Target="media/image5.jpeg"/><Relationship Id="rId9" Type="http://schemas.openxmlformats.org/officeDocument/2006/relationships/image" Target="media/image10.jpeg"/><Relationship Id="rId14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The Beacon">
      <a:dk1>
        <a:srgbClr val="253746"/>
      </a:dk1>
      <a:lt1>
        <a:sysClr val="window" lastClr="FFFFFF"/>
      </a:lt1>
      <a:dk2>
        <a:srgbClr val="007EC6"/>
      </a:dk2>
      <a:lt2>
        <a:srgbClr val="FFFFFF"/>
      </a:lt2>
      <a:accent1>
        <a:srgbClr val="007EC6"/>
      </a:accent1>
      <a:accent2>
        <a:srgbClr val="F0B31D"/>
      </a:accent2>
      <a:accent3>
        <a:srgbClr val="A6CE39"/>
      </a:accent3>
      <a:accent4>
        <a:srgbClr val="FFC000"/>
      </a:accent4>
      <a:accent5>
        <a:srgbClr val="FFFFFF"/>
      </a:accent5>
      <a:accent6>
        <a:srgbClr val="0000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799EEA-E89C-4DD5-8425-825DF3543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eacon, Folkestone</Company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olness</dc:creator>
  <cp:keywords/>
  <dc:description/>
  <cp:lastModifiedBy>Rachel Birchley</cp:lastModifiedBy>
  <cp:revision>4</cp:revision>
  <cp:lastPrinted>2022-11-07T09:31:00Z</cp:lastPrinted>
  <dcterms:created xsi:type="dcterms:W3CDTF">2022-11-04T15:01:00Z</dcterms:created>
  <dcterms:modified xsi:type="dcterms:W3CDTF">2022-11-07T10:45:00Z</dcterms:modified>
</cp:coreProperties>
</file>